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5"/>
        <w:gridCol w:w="7470"/>
      </w:tblGrid>
      <w:tr w:rsidR="00A724EB" w:rsidRPr="007E0B64" w14:paraId="47D4A1FF" w14:textId="77777777" w:rsidTr="00D478D8">
        <w:tc>
          <w:tcPr>
            <w:tcW w:w="3535" w:type="dxa"/>
          </w:tcPr>
          <w:p w14:paraId="7309E419" w14:textId="0890F33A" w:rsidR="00F144DE" w:rsidRDefault="00D478D8" w:rsidP="00CE4B65">
            <w:pPr>
              <w:pStyle w:val="Heading4"/>
              <w:jc w:val="center"/>
              <w:outlineLvl w:val="3"/>
            </w:pPr>
            <w:r>
              <w:rPr>
                <w:noProof/>
              </w:rPr>
              <w:drawing>
                <wp:inline distT="0" distB="0" distL="0" distR="0" wp14:anchorId="65B63CFF" wp14:editId="5926355C">
                  <wp:extent cx="1276350" cy="12763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1276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CFB25D" w14:textId="705DD086" w:rsidR="00D478D8" w:rsidRPr="00D478D8" w:rsidRDefault="00D478D8" w:rsidP="00D478D8">
            <w:pPr>
              <w:jc w:val="center"/>
              <w:rPr>
                <w:b/>
              </w:rPr>
            </w:pPr>
            <w:r w:rsidRPr="00D478D8">
              <w:rPr>
                <w:b/>
              </w:rPr>
              <w:t>Macayanan, Joselin T.</w:t>
            </w:r>
          </w:p>
          <w:p w14:paraId="5D809A1A" w14:textId="23C6D6FE" w:rsidR="00F144DE" w:rsidRDefault="00F144DE" w:rsidP="008C31D4">
            <w:pPr>
              <w:jc w:val="center"/>
              <w:rPr>
                <w:b/>
              </w:rPr>
            </w:pPr>
          </w:p>
          <w:p w14:paraId="1E3295FB" w14:textId="7C351823" w:rsidR="007427CC" w:rsidRPr="007E0B64" w:rsidRDefault="007427CC" w:rsidP="008B2CB8">
            <w:pPr>
              <w:rPr>
                <w:b/>
              </w:rPr>
            </w:pPr>
            <w:r>
              <w:rPr>
                <w:b/>
              </w:rPr>
              <w:t>Home Address:</w:t>
            </w:r>
          </w:p>
          <w:p w14:paraId="29A4BD93" w14:textId="396D1FC8" w:rsidR="00F144DE" w:rsidRDefault="00E0672D" w:rsidP="008B2CB8">
            <w:proofErr w:type="spellStart"/>
            <w:r>
              <w:t>Brgy</w:t>
            </w:r>
            <w:proofErr w:type="spellEnd"/>
            <w:r>
              <w:t>. 04 Maria Aurora, Aurora</w:t>
            </w:r>
          </w:p>
          <w:p w14:paraId="2A6913EC" w14:textId="77777777" w:rsidR="00DD1509" w:rsidRDefault="00DD1509" w:rsidP="008C31D4">
            <w:pPr>
              <w:jc w:val="center"/>
            </w:pPr>
          </w:p>
          <w:p w14:paraId="03ABC1C7" w14:textId="2F3CEC40" w:rsidR="007427CC" w:rsidRPr="007427CC" w:rsidRDefault="007427CC" w:rsidP="008B2CB8">
            <w:pPr>
              <w:rPr>
                <w:b/>
              </w:rPr>
            </w:pPr>
            <w:r>
              <w:rPr>
                <w:b/>
              </w:rPr>
              <w:t>Current</w:t>
            </w:r>
            <w:r>
              <w:rPr>
                <w:b/>
              </w:rPr>
              <w:t xml:space="preserve"> Address:</w:t>
            </w:r>
          </w:p>
          <w:p w14:paraId="300979FC" w14:textId="4906C52B" w:rsidR="00F144DE" w:rsidRDefault="007427CC" w:rsidP="008B2CB8">
            <w:r>
              <w:t xml:space="preserve">1474 Galvani Street, </w:t>
            </w:r>
            <w:proofErr w:type="spellStart"/>
            <w:r>
              <w:t>Brgy</w:t>
            </w:r>
            <w:proofErr w:type="spellEnd"/>
            <w:r>
              <w:t xml:space="preserve"> San Isidro, Makati City</w:t>
            </w:r>
          </w:p>
          <w:p w14:paraId="777B9F30" w14:textId="0AFAC0A2" w:rsidR="007427CC" w:rsidRDefault="007427CC" w:rsidP="00DD1509">
            <w:pPr>
              <w:rPr>
                <w:b/>
              </w:rPr>
            </w:pPr>
          </w:p>
          <w:p w14:paraId="50BCAFB0" w14:textId="2D50722E" w:rsidR="006B4C0B" w:rsidRPr="00DD1509" w:rsidRDefault="006B4C0B" w:rsidP="00DD1509">
            <w:pPr>
              <w:rPr>
                <w:b/>
              </w:rPr>
            </w:pPr>
            <w:r>
              <w:rPr>
                <w:b/>
              </w:rPr>
              <w:t>Contact #:</w:t>
            </w:r>
          </w:p>
          <w:p w14:paraId="78F41B47" w14:textId="7D47BBE5" w:rsidR="00F144DE" w:rsidRDefault="00F23791" w:rsidP="003A333B">
            <w:r>
              <w:t>0906-927-9485</w:t>
            </w:r>
          </w:p>
          <w:p w14:paraId="440035E7" w14:textId="5720C68B" w:rsidR="003A333B" w:rsidRDefault="003A333B" w:rsidP="003A333B"/>
          <w:p w14:paraId="1F6DA45B" w14:textId="7D76876E" w:rsidR="003A333B" w:rsidRPr="003A333B" w:rsidRDefault="00C65E44" w:rsidP="003A333B">
            <w:pPr>
              <w:rPr>
                <w:b/>
              </w:rPr>
            </w:pPr>
            <w:r>
              <w:rPr>
                <w:b/>
              </w:rPr>
              <w:t>Email Address</w:t>
            </w:r>
            <w:r w:rsidR="003A333B">
              <w:rPr>
                <w:b/>
              </w:rPr>
              <w:t xml:space="preserve"> #:</w:t>
            </w:r>
          </w:p>
          <w:p w14:paraId="47268E51" w14:textId="1ACDC0CB" w:rsidR="00F144DE" w:rsidRPr="007E0B64" w:rsidRDefault="00E0672D" w:rsidP="003A333B">
            <w:r>
              <w:t>macayananjoselin@gmail.com</w:t>
            </w:r>
          </w:p>
          <w:p w14:paraId="70F970AC" w14:textId="4A0F97DA" w:rsidR="0004152E" w:rsidRDefault="0004152E" w:rsidP="00F144DE"/>
          <w:p w14:paraId="53415FA9" w14:textId="77777777" w:rsidR="00F04A8D" w:rsidRPr="007E0B64" w:rsidRDefault="00F04A8D" w:rsidP="00F144DE"/>
          <w:p w14:paraId="221F12A9" w14:textId="0AF8E27F" w:rsidR="00EA247B" w:rsidRPr="007E0B64" w:rsidRDefault="00356C2E" w:rsidP="008879E5">
            <w:pPr>
              <w:pStyle w:val="Heading1"/>
              <w:jc w:val="center"/>
            </w:pPr>
            <w:r>
              <w:t>Objectives</w:t>
            </w:r>
          </w:p>
          <w:p w14:paraId="46242616" w14:textId="6C91AE6E" w:rsidR="00EA247B" w:rsidRPr="007E0B64" w:rsidRDefault="00356C2E" w:rsidP="00B31299">
            <w:r>
              <w:t>To be part of company that indulges professional growth which provides challenging and rewarding career while allowing me to utilize my knowledge and skills.</w:t>
            </w:r>
            <w:bookmarkStart w:id="0" w:name="_GoBack"/>
            <w:bookmarkEnd w:id="0"/>
          </w:p>
          <w:p w14:paraId="25775499" w14:textId="2C5D15DE" w:rsidR="00DC5250" w:rsidRDefault="00BE2DBC" w:rsidP="00DC5250">
            <w:pPr>
              <w:pStyle w:val="Heading1"/>
              <w:jc w:val="center"/>
              <w:outlineLvl w:val="0"/>
            </w:pPr>
            <w:r>
              <w:t>Skills</w:t>
            </w:r>
          </w:p>
          <w:p w14:paraId="0A1CC0FD" w14:textId="77777777" w:rsidR="00DC5250" w:rsidRPr="00DC5250" w:rsidRDefault="00DC5250" w:rsidP="00DC5250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DA661F" w:rsidRPr="007E0B64" w14:paraId="627FC0D6" w14:textId="77777777" w:rsidTr="00477BD4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11390BA2" w14:textId="4E0E51F1" w:rsidR="00DA661F" w:rsidRPr="007E0B64" w:rsidRDefault="0012394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 xml:space="preserve">Adobe </w:t>
                  </w:r>
                  <w:r w:rsidR="00DA661F" w:rsidRPr="007E0B64">
                    <w:rPr>
                      <w:sz w:val="16"/>
                    </w:rPr>
                    <w:t>P</w:t>
                  </w:r>
                  <w:r>
                    <w:rPr>
                      <w:sz w:val="16"/>
                    </w:rPr>
                    <w:t>hotoshop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547FEFA9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4B1A0DDF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D9D9D9" w:themeFill="background1" w:themeFillShade="D9"/>
                </w:tcPr>
                <w:p w14:paraId="4192F7EE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D9D9D9" w:themeFill="background1" w:themeFillShade="D9"/>
                </w:tcPr>
                <w:p w14:paraId="3E3E5016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9D9D9" w:themeFill="background1" w:themeFillShade="D9"/>
                </w:tcPr>
                <w:p w14:paraId="779321AC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2012DC" w:rsidRPr="007E0B64" w14:paraId="4E2EBD2F" w14:textId="77777777" w:rsidTr="00477BD4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4595BCD0" w14:textId="721C80DF" w:rsidR="002012DC" w:rsidRPr="007E0B64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C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C7956E0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60684A5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31BB3C3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08CC2991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9D9D9" w:themeFill="background1" w:themeFillShade="D9"/>
                </w:tcPr>
                <w:p w14:paraId="1B635E8B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14:paraId="3A8F9FEC" w14:textId="77777777" w:rsidTr="00FE6F9F">
              <w:trPr>
                <w:trHeight w:hRule="exact" w:val="376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5A15CD99" w14:textId="7BCF5827" w:rsidR="00DA661F" w:rsidRPr="007E0B64" w:rsidRDefault="008B01C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JavaScript</w:t>
                  </w:r>
                  <w:r w:rsidR="006451C5">
                    <w:rPr>
                      <w:sz w:val="16"/>
                    </w:rPr>
                    <w:t xml:space="preserve"> Vanilla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17D4A17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0E90103A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47CB3991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DBDBDB" w:themeFill="accent3" w:themeFillTint="66"/>
                </w:tcPr>
                <w:p w14:paraId="5A6C47DD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BDBDB" w:themeFill="accent3" w:themeFillTint="66"/>
                </w:tcPr>
                <w:p w14:paraId="070DE179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400A2D" w:rsidRPr="007E0B64" w14:paraId="101A07A6" w14:textId="77777777" w:rsidTr="00477BD4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335DA709" w14:textId="34257608" w:rsidR="00400A2D" w:rsidRDefault="00C72084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proofErr w:type="spellStart"/>
                  <w:r>
                    <w:rPr>
                      <w:sz w:val="16"/>
                    </w:rPr>
                    <w:t>J</w:t>
                  </w:r>
                  <w:r w:rsidR="00400A2D">
                    <w:rPr>
                      <w:sz w:val="16"/>
                    </w:rPr>
                    <w:t>Query</w:t>
                  </w:r>
                  <w:proofErr w:type="spellEnd"/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2ADDDFD5" w14:textId="77777777" w:rsidR="00400A2D" w:rsidRPr="007E0B64" w:rsidRDefault="00400A2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CE0C6DF" w14:textId="77777777" w:rsidR="00400A2D" w:rsidRPr="007E0B64" w:rsidRDefault="00400A2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63A2057" w14:textId="77777777" w:rsidR="00400A2D" w:rsidRPr="007E0B64" w:rsidRDefault="00400A2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2EF7A6D0" w14:textId="77777777" w:rsidR="00400A2D" w:rsidRPr="007E0B64" w:rsidRDefault="00400A2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9D9D9" w:themeFill="background1" w:themeFillShade="D9"/>
                </w:tcPr>
                <w:p w14:paraId="6DC7411E" w14:textId="77777777" w:rsidR="00400A2D" w:rsidRPr="007E0B64" w:rsidRDefault="00400A2D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14:paraId="3B6D07AC" w14:textId="77777777" w:rsidTr="00C22972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32F6E6B8" w14:textId="3788DAA5" w:rsidR="00DA661F" w:rsidRPr="007E0B64" w:rsidRDefault="008B01C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PH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44FDED58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5C873444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49ECF2BD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222914EE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9D9D9" w:themeFill="background1" w:themeFillShade="D9"/>
                </w:tcPr>
                <w:p w14:paraId="1D14A0E4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14:paraId="28056B24" w14:textId="77777777" w:rsidTr="00C22972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60CC17D7" w14:textId="3C417ECE" w:rsidR="00DA661F" w:rsidRPr="007E0B64" w:rsidRDefault="008B01C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HTM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0BB8274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04884C79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BEA7780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CF75685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0CECE" w:themeFill="background2" w:themeFillShade="E6"/>
                </w:tcPr>
                <w:p w14:paraId="67BF113E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A661F" w:rsidRPr="007E0B64" w14:paraId="3DACC21A" w14:textId="77777777" w:rsidTr="00477BD4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096F9001" w14:textId="3E42EB5D" w:rsidR="00DA661F" w:rsidRDefault="008B01C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EJS</w:t>
                  </w:r>
                </w:p>
                <w:p w14:paraId="284C348A" w14:textId="0E885F3D" w:rsidR="00D7220A" w:rsidRDefault="00D7220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</w:p>
                <w:p w14:paraId="20BA571E" w14:textId="77777777" w:rsidR="00D7220A" w:rsidRDefault="00D7220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</w:p>
                <w:p w14:paraId="72EC01F7" w14:textId="7FDAD6CE" w:rsidR="008B01CA" w:rsidRPr="007E0B64" w:rsidRDefault="008B01C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3146248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200B403F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AAC6D6D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D9D9D9" w:themeFill="background1" w:themeFillShade="D9"/>
                </w:tcPr>
                <w:p w14:paraId="73EEE5CE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9D9D9" w:themeFill="background1" w:themeFillShade="D9"/>
                </w:tcPr>
                <w:p w14:paraId="2EF30FAA" w14:textId="77777777" w:rsidR="00DA661F" w:rsidRPr="007E0B64" w:rsidRDefault="00DA661F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D7220A" w:rsidRPr="007E0B64" w14:paraId="71F4CE7A" w14:textId="77777777" w:rsidTr="00C90472">
              <w:trPr>
                <w:trHeight w:hRule="exact" w:val="496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2FD12A64" w14:textId="04ED14CA" w:rsidR="00D7220A" w:rsidRDefault="00D7220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Angula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06541C71" w14:textId="77777777" w:rsidR="00D7220A" w:rsidRPr="007E0B64" w:rsidRDefault="00D7220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3D3D3EB" w14:textId="77777777" w:rsidR="00D7220A" w:rsidRPr="007E0B64" w:rsidRDefault="00D7220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DBDBDB" w:themeFill="accent3" w:themeFillTint="66"/>
                </w:tcPr>
                <w:p w14:paraId="5075D967" w14:textId="77777777" w:rsidR="00D7220A" w:rsidRPr="007E0B64" w:rsidRDefault="00D7220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D9D9D9" w:themeFill="background1" w:themeFillShade="D9"/>
                </w:tcPr>
                <w:p w14:paraId="542227FF" w14:textId="77777777" w:rsidR="00D7220A" w:rsidRPr="007E0B64" w:rsidRDefault="00D7220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9D9D9" w:themeFill="background1" w:themeFillShade="D9"/>
                </w:tcPr>
                <w:p w14:paraId="3D654AD6" w14:textId="77777777" w:rsidR="00D7220A" w:rsidRPr="007E0B64" w:rsidRDefault="00D7220A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BE3F33" w:rsidRPr="007E0B64" w14:paraId="67FEF805" w14:textId="77777777" w:rsidTr="00481CCF">
              <w:trPr>
                <w:trHeight w:hRule="exact" w:val="334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3A495532" w14:textId="1983C792" w:rsidR="00BE3F33" w:rsidRDefault="00BE3F33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Express J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2A563805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48AFF2B4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20FEC9E5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D9D9D9" w:themeFill="background1" w:themeFillShade="D9"/>
                </w:tcPr>
                <w:p w14:paraId="69941C3F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D9D9D9" w:themeFill="background1" w:themeFillShade="D9"/>
                </w:tcPr>
                <w:p w14:paraId="720C96B8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2012DC" w:rsidRPr="007E0B64" w14:paraId="45AEB20A" w14:textId="77777777" w:rsidTr="00DB2231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74076399" w14:textId="78761F43" w:rsidR="002012DC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Cake</w:t>
                  </w:r>
                  <w:r w:rsidR="0008241C">
                    <w:rPr>
                      <w:sz w:val="16"/>
                    </w:rPr>
                    <w:t xml:space="preserve"> </w:t>
                  </w:r>
                  <w:r>
                    <w:rPr>
                      <w:sz w:val="16"/>
                    </w:rPr>
                    <w:t>PHP</w:t>
                  </w:r>
                </w:p>
                <w:p w14:paraId="3452E6E9" w14:textId="6B71406C" w:rsidR="002012DC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</w:p>
                <w:p w14:paraId="72C16FE2" w14:textId="01EE2CAA" w:rsidR="002012DC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</w:p>
                <w:p w14:paraId="2934171A" w14:textId="77777777" w:rsidR="002012DC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</w:p>
                <w:p w14:paraId="7A56FCEA" w14:textId="73B14DED" w:rsidR="002012DC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631A9A5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A461CE5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ECF6412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53EC914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E7E6E6" w:themeFill="background2"/>
                </w:tcPr>
                <w:p w14:paraId="24B4C322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2012DC" w:rsidRPr="007E0B64" w14:paraId="25C12396" w14:textId="77777777" w:rsidTr="00C90472">
              <w:trPr>
                <w:trHeight w:hRule="exact" w:val="43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6BC1D836" w14:textId="4368B86B" w:rsidR="002012DC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Bootstra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06908782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1AB2B50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4EA998E4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5B5B5458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E7E6E6" w:themeFill="background2"/>
                </w:tcPr>
                <w:p w14:paraId="59BF94ED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2012DC" w:rsidRPr="007E0B64" w14:paraId="4CC01930" w14:textId="77777777" w:rsidTr="008F4D8B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063C1B60" w14:textId="119A4DE4" w:rsidR="002012DC" w:rsidRDefault="002012D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CS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4AF2D4A4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0D47C35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52ADD4EB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E7E6E6" w:themeFill="background2"/>
                </w:tcPr>
                <w:p w14:paraId="71CE2923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E7E6E6" w:themeFill="background2"/>
                </w:tcPr>
                <w:p w14:paraId="0D0D27E4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2012DC" w:rsidRPr="007E0B64" w14:paraId="4E98FAA5" w14:textId="77777777" w:rsidTr="008F4D8B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7BBA5B05" w14:textId="574B0F0F" w:rsidR="002012DC" w:rsidRDefault="00BE3F33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Microsoft Office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3742BE63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68EA147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8CDD4F1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E7E6E6" w:themeFill="background2"/>
                </w:tcPr>
                <w:p w14:paraId="0B6F0B94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E7E6E6" w:themeFill="background2"/>
                </w:tcPr>
                <w:p w14:paraId="3E1BE124" w14:textId="77777777" w:rsidR="002012DC" w:rsidRPr="007E0B64" w:rsidRDefault="002012DC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BE3F33" w:rsidRPr="007E0B64" w14:paraId="259C4938" w14:textId="77777777" w:rsidTr="00175BCC">
              <w:trPr>
                <w:trHeight w:hRule="exact" w:val="400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54F32676" w14:textId="63FA8303" w:rsidR="00BE3F33" w:rsidRDefault="00BE3F33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MySQ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0F175E34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0E85A27F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37B79F0E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A5DA96A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E7E6E6" w:themeFill="background2"/>
                </w:tcPr>
                <w:p w14:paraId="16390C5F" w14:textId="77777777" w:rsidR="00BE3F33" w:rsidRPr="007E0B64" w:rsidRDefault="00BE3F33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1343DA" w:rsidRPr="007E0B64" w14:paraId="33BFC424" w14:textId="77777777" w:rsidTr="004C3B0D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160A55D5" w14:textId="6BA6F9FF" w:rsidR="001343DA" w:rsidRDefault="001343DA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Git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258B9849" w14:textId="77777777" w:rsidR="001343DA" w:rsidRPr="007E0B64" w:rsidRDefault="001343D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75DDC11" w14:textId="77777777" w:rsidR="001343DA" w:rsidRPr="007E0B64" w:rsidRDefault="001343D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6D0772D" w14:textId="77777777" w:rsidR="001343DA" w:rsidRPr="007E0B64" w:rsidRDefault="001343D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678F50D" w14:textId="77777777" w:rsidR="001343DA" w:rsidRPr="007E0B64" w:rsidRDefault="001343DA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E7E6E6" w:themeFill="background2"/>
                </w:tcPr>
                <w:p w14:paraId="495DEFA7" w14:textId="77777777" w:rsidR="001343DA" w:rsidRPr="007E0B64" w:rsidRDefault="001343DA" w:rsidP="00F144DE">
                  <w:pPr>
                    <w:tabs>
                      <w:tab w:val="left" w:pos="2687"/>
                    </w:tabs>
                  </w:pPr>
                </w:p>
              </w:tc>
            </w:tr>
            <w:tr w:rsidR="0000083D" w:rsidRPr="007E0B64" w14:paraId="1CFE4E4B" w14:textId="77777777" w:rsidTr="00835796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14:paraId="74AB3E0F" w14:textId="19BEBBC5" w:rsidR="0000083D" w:rsidRDefault="0000083D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>
                    <w:rPr>
                      <w:sz w:val="16"/>
                    </w:rPr>
                    <w:t>Research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878C354" w14:textId="77777777" w:rsidR="0000083D" w:rsidRPr="007E0B64" w:rsidRDefault="0000083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7BEA4D58" w14:textId="77777777" w:rsidR="0000083D" w:rsidRPr="007E0B64" w:rsidRDefault="0000083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66A63562" w14:textId="77777777" w:rsidR="0000083D" w:rsidRPr="007E0B64" w:rsidRDefault="0000083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2E74B5" w:themeFill="accent1" w:themeFillShade="BF"/>
                </w:tcPr>
                <w:p w14:paraId="115AD9BB" w14:textId="77777777" w:rsidR="0000083D" w:rsidRPr="007E0B64" w:rsidRDefault="0000083D" w:rsidP="00F144DE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2E74B5" w:themeFill="accent1" w:themeFillShade="BF"/>
                </w:tcPr>
                <w:p w14:paraId="655F8857" w14:textId="77777777" w:rsidR="0000083D" w:rsidRPr="007E0B64" w:rsidRDefault="0000083D" w:rsidP="00F144DE">
                  <w:pPr>
                    <w:tabs>
                      <w:tab w:val="left" w:pos="2687"/>
                    </w:tabs>
                  </w:pPr>
                </w:p>
              </w:tc>
            </w:tr>
          </w:tbl>
          <w:p w14:paraId="04847B2E" w14:textId="758D876A" w:rsidR="00D7220A" w:rsidRDefault="00D7220A" w:rsidP="00D7220A"/>
          <w:p w14:paraId="64840528" w14:textId="77777777" w:rsidR="00DA661F" w:rsidRPr="007E0B64" w:rsidRDefault="00DA661F" w:rsidP="00DA661F"/>
          <w:p w14:paraId="1373B170" w14:textId="38B184B2" w:rsidR="00BE2DBC" w:rsidRDefault="003B1E59" w:rsidP="00BE2DBC">
            <w:pPr>
              <w:pStyle w:val="Heading1"/>
              <w:jc w:val="center"/>
              <w:outlineLvl w:val="0"/>
            </w:pPr>
            <w:r>
              <w:lastRenderedPageBreak/>
              <w:t>Hobby</w:t>
            </w:r>
          </w:p>
          <w:p w14:paraId="0D3C6EBE" w14:textId="77777777" w:rsidR="00D22773" w:rsidRPr="00D22773" w:rsidRDefault="00D22773" w:rsidP="00D22773"/>
          <w:p w14:paraId="2D7F1A3F" w14:textId="7DFEE5C9" w:rsidR="00306639" w:rsidRDefault="00567424" w:rsidP="007F0294">
            <w:pPr>
              <w:spacing w:after="240"/>
            </w:pPr>
            <w:r>
              <w:rPr>
                <w:noProof/>
              </w:rPr>
              <w:t xml:space="preserve">      </w:t>
            </w:r>
            <w:r w:rsidR="00E65E63">
              <w:rPr>
                <w:noProof/>
              </w:rPr>
              <w:t xml:space="preserve"> </w:t>
            </w:r>
            <w:r w:rsidR="002B1AA5">
              <w:rPr>
                <w:noProof/>
              </w:rPr>
              <w:drawing>
                <wp:inline distT="0" distB="0" distL="0" distR="0" wp14:anchorId="1ECDB683" wp14:editId="64F54B6C">
                  <wp:extent cx="486888" cy="4959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458" cy="5260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B1AA5">
              <w:rPr>
                <w:noProof/>
              </w:rPr>
              <w:t xml:space="preserve"> </w:t>
            </w:r>
            <w:r w:rsidR="002B1AA5">
              <w:rPr>
                <w:noProof/>
              </w:rPr>
              <w:drawing>
                <wp:inline distT="0" distB="0" distL="0" distR="0" wp14:anchorId="178BB3C6" wp14:editId="5F0C5444">
                  <wp:extent cx="504701" cy="4952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620" cy="526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B1AA5">
              <w:rPr>
                <w:noProof/>
              </w:rPr>
              <w:t xml:space="preserve"> </w:t>
            </w:r>
            <w:r w:rsidR="002B1AA5">
              <w:rPr>
                <w:noProof/>
              </w:rPr>
              <w:drawing>
                <wp:inline distT="0" distB="0" distL="0" distR="0" wp14:anchorId="4E2FF579" wp14:editId="63378D59">
                  <wp:extent cx="516577" cy="502359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152" cy="533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7C6BA28" w14:textId="2EA45079" w:rsidR="00306639" w:rsidRPr="007E0B64" w:rsidRDefault="00306639" w:rsidP="00BA7A54">
            <w:pPr>
              <w:spacing w:after="240"/>
            </w:pPr>
          </w:p>
        </w:tc>
        <w:tc>
          <w:tcPr>
            <w:tcW w:w="7470" w:type="dxa"/>
            <w:tcMar>
              <w:left w:w="230" w:type="dxa"/>
              <w:right w:w="115" w:type="dxa"/>
            </w:tcMar>
          </w:tcPr>
          <w:p w14:paraId="27C640EA" w14:textId="77777777" w:rsidR="00EA247B" w:rsidRPr="007E0B64" w:rsidRDefault="00F144DE" w:rsidP="00CE4B65">
            <w:pPr>
              <w:pStyle w:val="Heading1"/>
              <w:jc w:val="center"/>
              <w:outlineLvl w:val="0"/>
            </w:pPr>
            <w:r w:rsidRPr="007E0B64">
              <w:lastRenderedPageBreak/>
              <w:t>EXPERIENCE</w:t>
            </w:r>
          </w:p>
          <w:p w14:paraId="1A8C7EE0" w14:textId="3DE12FDF" w:rsidR="00F144DE" w:rsidRDefault="00F144DE" w:rsidP="00356C2E">
            <w:pPr>
              <w:pStyle w:val="Year"/>
              <w:jc w:val="left"/>
            </w:pPr>
          </w:p>
          <w:p w14:paraId="02F64E57" w14:textId="24999447" w:rsidR="00356C2E" w:rsidRDefault="00D1660E" w:rsidP="00356C2E">
            <w:pPr>
              <w:pStyle w:val="Year"/>
              <w:jc w:val="left"/>
            </w:pPr>
            <w:r w:rsidRPr="0069724B">
              <w:rPr>
                <w:b/>
              </w:rPr>
              <w:t>Anderson Group BP0, Inc.</w:t>
            </w:r>
            <w:r w:rsidR="00A3554C">
              <w:rPr>
                <w:b/>
              </w:rPr>
              <w:t xml:space="preserve">              </w:t>
            </w:r>
            <w:r>
              <w:t xml:space="preserve">                                </w:t>
            </w:r>
            <w:r>
              <w:rPr>
                <w:rFonts w:asciiTheme="majorHAnsi" w:hAnsiTheme="majorHAnsi"/>
                <w:sz w:val="24"/>
                <w:szCs w:val="24"/>
              </w:rPr>
              <w:t>February – May 2018</w:t>
            </w:r>
          </w:p>
          <w:p w14:paraId="0E4A490D" w14:textId="6FEDB39B" w:rsidR="00D1660E" w:rsidRPr="007E0B64" w:rsidRDefault="00D1660E" w:rsidP="00356C2E">
            <w:pPr>
              <w:pStyle w:val="Year"/>
              <w:jc w:val="left"/>
            </w:pPr>
            <w:r>
              <w:t>Position: Web Development Intern</w:t>
            </w:r>
          </w:p>
          <w:p w14:paraId="1AEC0F59" w14:textId="40052736" w:rsidR="00F144DE" w:rsidRDefault="00D1660E" w:rsidP="000E453A">
            <w:pPr>
              <w:tabs>
                <w:tab w:val="left" w:pos="2687"/>
              </w:tabs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Address: 11/F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Wynsum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Corporate Plaza #22 F. Ortigas Jr. Road Ortigas Center, Pasig City</w:t>
            </w:r>
          </w:p>
          <w:p w14:paraId="20BE0FF2" w14:textId="4D0467CA" w:rsidR="0050126B" w:rsidRDefault="0050126B" w:rsidP="000E453A">
            <w:pPr>
              <w:tabs>
                <w:tab w:val="left" w:pos="2687"/>
              </w:tabs>
            </w:pPr>
            <w:r>
              <w:t>Reference: John Mark B. Causing 0917-442-7222</w:t>
            </w:r>
          </w:p>
          <w:p w14:paraId="3D0E8BF2" w14:textId="5D2BE30B" w:rsidR="006A34A8" w:rsidRDefault="006A34A8" w:rsidP="000E453A">
            <w:pPr>
              <w:tabs>
                <w:tab w:val="left" w:pos="2687"/>
              </w:tabs>
            </w:pPr>
          </w:p>
          <w:p w14:paraId="77B20D9C" w14:textId="286E56BA" w:rsidR="006A34A8" w:rsidRPr="00CE550A" w:rsidRDefault="00FF20D2" w:rsidP="000E453A">
            <w:pPr>
              <w:tabs>
                <w:tab w:val="left" w:pos="2687"/>
              </w:tabs>
            </w:pPr>
            <w:r w:rsidRPr="00FF20D2">
              <w:rPr>
                <w:b/>
              </w:rPr>
              <w:t>YNS Philippines Inc.</w:t>
            </w:r>
            <w:r w:rsidR="00CE550A">
              <w:rPr>
                <w:b/>
              </w:rPr>
              <w:t xml:space="preserve">                                                       </w:t>
            </w:r>
            <w:r w:rsidR="00CE550A">
              <w:t>Sept 2019 - Present</w:t>
            </w:r>
          </w:p>
          <w:p w14:paraId="2825AC1D" w14:textId="173565AE" w:rsidR="006A34A8" w:rsidRDefault="004E2D4B" w:rsidP="000E453A">
            <w:pPr>
              <w:tabs>
                <w:tab w:val="left" w:pos="2687"/>
              </w:tabs>
            </w:pPr>
            <w:r>
              <w:t>Position</w:t>
            </w:r>
            <w:r w:rsidR="00CD2AFF">
              <w:t>:</w:t>
            </w:r>
            <w:r>
              <w:t xml:space="preserve"> Software Engineer</w:t>
            </w:r>
            <w:r w:rsidR="008C523E">
              <w:t xml:space="preserve"> (</w:t>
            </w:r>
            <w:r w:rsidR="008C523E">
              <w:t>Back</w:t>
            </w:r>
            <w:r w:rsidR="00934E2C">
              <w:t xml:space="preserve"> </w:t>
            </w:r>
            <w:r w:rsidR="008C523E">
              <w:t>End</w:t>
            </w:r>
            <w:r w:rsidR="008C523E">
              <w:t>)</w:t>
            </w:r>
          </w:p>
          <w:p w14:paraId="761A61D1" w14:textId="6A0A4293" w:rsidR="00DD4DB9" w:rsidRDefault="00DD4DB9" w:rsidP="000E453A">
            <w:pPr>
              <w:tabs>
                <w:tab w:val="left" w:pos="2687"/>
              </w:tabs>
            </w:pPr>
            <w:r>
              <w:t>Address: 15</w:t>
            </w:r>
            <w:r w:rsidRPr="00DD4DB9">
              <w:rPr>
                <w:vertAlign w:val="superscript"/>
              </w:rPr>
              <w:t>th</w:t>
            </w:r>
            <w:r>
              <w:t xml:space="preserve"> Floor Pacific Star Building, Makati Avenue, 1226 Sen. Gil J. Puyat Ave, Makati</w:t>
            </w: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.</w:t>
            </w:r>
          </w:p>
          <w:p w14:paraId="7A7731FE" w14:textId="628916EA" w:rsidR="0050126B" w:rsidRPr="007E0B64" w:rsidRDefault="00E37124" w:rsidP="000E453A">
            <w:pPr>
              <w:tabs>
                <w:tab w:val="left" w:pos="2687"/>
              </w:tabs>
            </w:pPr>
            <w:r>
              <w:t>Reference: (02) 8692 4644</w:t>
            </w:r>
          </w:p>
          <w:p w14:paraId="6D15971B" w14:textId="77777777" w:rsidR="0004152E" w:rsidRPr="007E0B64" w:rsidRDefault="0004152E" w:rsidP="000E453A">
            <w:pPr>
              <w:tabs>
                <w:tab w:val="left" w:pos="2687"/>
              </w:tabs>
            </w:pPr>
          </w:p>
          <w:p w14:paraId="595C3AC2" w14:textId="524CD9AB" w:rsidR="00F144DE" w:rsidRPr="007E0B64" w:rsidRDefault="00F144DE" w:rsidP="005B0168">
            <w:pPr>
              <w:pStyle w:val="Heading1"/>
              <w:jc w:val="center"/>
            </w:pPr>
            <w:r w:rsidRPr="007E0B64">
              <w:t>EDUCATION</w:t>
            </w:r>
            <w:r w:rsidR="00EE7418">
              <w:t>AL ATTAINMENT</w:t>
            </w:r>
          </w:p>
          <w:p w14:paraId="424710F9" w14:textId="02D6907D" w:rsidR="00F144DE" w:rsidRPr="007E0B64" w:rsidRDefault="00336DC6" w:rsidP="00CE4B65">
            <w:pPr>
              <w:pStyle w:val="Heading2"/>
              <w:outlineLvl w:val="1"/>
            </w:pPr>
            <w:r>
              <w:t>Tert</w:t>
            </w:r>
            <w:r w:rsidR="00867D17">
              <w:t>i</w:t>
            </w:r>
            <w:r>
              <w:t>ary</w:t>
            </w:r>
          </w:p>
          <w:p w14:paraId="3B62FAE5" w14:textId="02D4E772" w:rsidR="00F144DE" w:rsidRPr="007E0B64" w:rsidRDefault="0015284D" w:rsidP="00CE4B65">
            <w:pPr>
              <w:pStyle w:val="Heading3"/>
              <w:outlineLvl w:val="2"/>
            </w:pPr>
            <w:r>
              <w:t>Central Luzon State University</w:t>
            </w:r>
          </w:p>
          <w:p w14:paraId="36B9B1BF" w14:textId="7CE3B952" w:rsidR="00A3151C" w:rsidRDefault="00D22BD2" w:rsidP="00F144DE">
            <w:r>
              <w:t xml:space="preserve">Bachelor of Science </w:t>
            </w:r>
            <w:r w:rsidR="003A1620">
              <w:t>i</w:t>
            </w:r>
            <w:r>
              <w:t xml:space="preserve">n Information Technology Major </w:t>
            </w:r>
            <w:r w:rsidR="005B0168">
              <w:t>i</w:t>
            </w:r>
            <w:r>
              <w:t>n System Development</w:t>
            </w:r>
          </w:p>
          <w:p w14:paraId="474986DC" w14:textId="77777777" w:rsidR="008852FA" w:rsidRDefault="008852FA" w:rsidP="00F144DE"/>
          <w:p w14:paraId="41E8F444" w14:textId="52F492C9" w:rsidR="008852FA" w:rsidRPr="007E0B64" w:rsidRDefault="008852FA" w:rsidP="008852FA">
            <w:pPr>
              <w:pStyle w:val="Year"/>
              <w:jc w:val="left"/>
            </w:pPr>
            <w:r>
              <w:t>Associate in Computer Technology</w:t>
            </w:r>
            <w:r>
              <w:t xml:space="preserve"> June 2018</w:t>
            </w:r>
          </w:p>
          <w:p w14:paraId="04E51B31" w14:textId="3EF477FC" w:rsidR="005B0168" w:rsidRDefault="005B0168" w:rsidP="00CE4B65">
            <w:pPr>
              <w:pStyle w:val="Year"/>
            </w:pPr>
            <w:r w:rsidRPr="007E0B64">
              <w:t>(</w:t>
            </w:r>
            <w:r>
              <w:t>2015</w:t>
            </w:r>
            <w:r w:rsidRPr="007E0B64">
              <w:t xml:space="preserve"> – 20</w:t>
            </w:r>
            <w:r>
              <w:t>19</w:t>
            </w:r>
            <w:r w:rsidRPr="007E0B64">
              <w:t>)</w:t>
            </w:r>
          </w:p>
          <w:p w14:paraId="335DF5B3" w14:textId="3C7474E3" w:rsidR="00F144DE" w:rsidRPr="007E0B64" w:rsidRDefault="0079357B" w:rsidP="00CE4B65">
            <w:pPr>
              <w:pStyle w:val="Heading2"/>
              <w:outlineLvl w:val="1"/>
            </w:pPr>
            <w:r>
              <w:t>Secondary</w:t>
            </w:r>
          </w:p>
          <w:p w14:paraId="36A7949E" w14:textId="42BD7F0C" w:rsidR="00F144DE" w:rsidRPr="007E0B64" w:rsidRDefault="00F266B6" w:rsidP="00CE4B65">
            <w:pPr>
              <w:pStyle w:val="Heading3"/>
              <w:outlineLvl w:val="2"/>
            </w:pPr>
            <w:r>
              <w:t>Maria Aurora National High School</w:t>
            </w:r>
          </w:p>
          <w:p w14:paraId="6EC99106" w14:textId="24A4ACA4" w:rsidR="00F144DE" w:rsidRDefault="00FF4DF4" w:rsidP="005B0168">
            <w:r>
              <w:t>San Joaquin Maria Aurora</w:t>
            </w:r>
            <w:r w:rsidR="00792ABD">
              <w:t>, Aurora</w:t>
            </w:r>
          </w:p>
          <w:p w14:paraId="5695AEB3" w14:textId="77777777" w:rsidR="005B0168" w:rsidRPr="007E0B64" w:rsidRDefault="005B0168" w:rsidP="005B0168">
            <w:pPr>
              <w:pStyle w:val="Year"/>
            </w:pPr>
            <w:r w:rsidRPr="007E0B64">
              <w:t>(</w:t>
            </w:r>
            <w:r>
              <w:t>2011</w:t>
            </w:r>
            <w:r w:rsidRPr="007E0B64">
              <w:t xml:space="preserve"> - </w:t>
            </w:r>
            <w:r>
              <w:t>2015</w:t>
            </w:r>
            <w:r w:rsidRPr="007E0B64">
              <w:t>)</w:t>
            </w:r>
          </w:p>
          <w:p w14:paraId="75BD3881" w14:textId="615D8E30" w:rsidR="005B0168" w:rsidRPr="007E0B64" w:rsidRDefault="003919C7" w:rsidP="005B0168">
            <w:pPr>
              <w:pStyle w:val="Heading2"/>
              <w:outlineLvl w:val="1"/>
            </w:pPr>
            <w:r>
              <w:t>Elementary</w:t>
            </w:r>
          </w:p>
          <w:p w14:paraId="772DA0ED" w14:textId="68479098" w:rsidR="005B0168" w:rsidRPr="007E0B64" w:rsidRDefault="00E536E7" w:rsidP="005B0168">
            <w:pPr>
              <w:pStyle w:val="Heading3"/>
              <w:outlineLvl w:val="2"/>
            </w:pPr>
            <w:r>
              <w:t>Maria Aurora Central School</w:t>
            </w:r>
          </w:p>
          <w:p w14:paraId="0843600E" w14:textId="646AF62C" w:rsidR="005B0168" w:rsidRDefault="00422F4C" w:rsidP="00A737B1">
            <w:proofErr w:type="spellStart"/>
            <w:r>
              <w:t>Brgy</w:t>
            </w:r>
            <w:proofErr w:type="spellEnd"/>
            <w:r>
              <w:t>. 03 Maria Aurora</w:t>
            </w:r>
            <w:r w:rsidR="00792ABD">
              <w:t>, Aurora</w:t>
            </w:r>
          </w:p>
          <w:p w14:paraId="57F72A8E" w14:textId="1E1C7296" w:rsidR="00C470E3" w:rsidRDefault="00F87CB8" w:rsidP="00C470E3">
            <w:pPr>
              <w:pStyle w:val="Year"/>
            </w:pPr>
            <w:r w:rsidRPr="007E0B64">
              <w:t>(</w:t>
            </w:r>
            <w:r>
              <w:t>2005</w:t>
            </w:r>
            <w:r w:rsidRPr="007E0B64">
              <w:t xml:space="preserve"> - </w:t>
            </w:r>
            <w:r>
              <w:t>201</w:t>
            </w:r>
            <w:r>
              <w:t>1</w:t>
            </w:r>
            <w:r w:rsidRPr="007E0B64">
              <w:t>)</w:t>
            </w:r>
          </w:p>
          <w:p w14:paraId="4464B63D" w14:textId="77777777" w:rsidR="00C470E3" w:rsidRPr="007E0B64" w:rsidRDefault="00C470E3" w:rsidP="00C470E3">
            <w:pPr>
              <w:pStyle w:val="Year"/>
            </w:pPr>
          </w:p>
          <w:p w14:paraId="3A8253BB" w14:textId="7C5A1C8C" w:rsidR="00C470E3" w:rsidRPr="007E0B64" w:rsidRDefault="00B85991" w:rsidP="00C470E3">
            <w:pPr>
              <w:pStyle w:val="Heading1"/>
              <w:jc w:val="center"/>
              <w:outlineLvl w:val="0"/>
            </w:pPr>
            <w:r>
              <w:t>Characters and Skills</w:t>
            </w:r>
          </w:p>
          <w:p w14:paraId="45CD7C9B" w14:textId="0DC76A46" w:rsidR="0004152E" w:rsidRDefault="0004152E" w:rsidP="005164CE">
            <w:pPr>
              <w:tabs>
                <w:tab w:val="left" w:pos="2687"/>
              </w:tabs>
            </w:pPr>
          </w:p>
          <w:p w14:paraId="7DDF7196" w14:textId="2872A6F8" w:rsidR="002A0ACE" w:rsidRDefault="00BB2F9A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>Knowledgeable</w:t>
            </w:r>
            <w:r>
              <w:t xml:space="preserve"> and </w:t>
            </w:r>
            <w:r w:rsidR="00677752">
              <w:t>Experienced in Source Code Management using Git</w:t>
            </w:r>
            <w:r w:rsidR="00BC5DBE">
              <w:t>.</w:t>
            </w:r>
          </w:p>
          <w:p w14:paraId="0490BEF8" w14:textId="4C12B2ED" w:rsidR="00C10693" w:rsidRDefault="00C10693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 xml:space="preserve">Knowledgeable and Experienced </w:t>
            </w:r>
            <w:r w:rsidRPr="00C10693">
              <w:t>development of RESTful API</w:t>
            </w:r>
            <w:r w:rsidR="00F577FE">
              <w:t>.</w:t>
            </w:r>
          </w:p>
          <w:p w14:paraId="04670A7D" w14:textId="6C9AC355" w:rsidR="00AE2845" w:rsidRDefault="00AE2845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 w:rsidRPr="00AE2845">
              <w:t>Experienced in effective and efficient testing using</w:t>
            </w:r>
            <w:r w:rsidR="003D7943">
              <w:t xml:space="preserve"> Cake</w:t>
            </w:r>
            <w:r w:rsidRPr="00AE2845">
              <w:t xml:space="preserve"> PHP unit test</w:t>
            </w:r>
          </w:p>
          <w:p w14:paraId="772404C1" w14:textId="6C8554FB" w:rsidR="00E91AA1" w:rsidRDefault="00E91AA1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>Knowledgeable in Mobile Development using Android Studio</w:t>
            </w:r>
            <w:r w:rsidR="00A73BDD">
              <w:t>.</w:t>
            </w:r>
          </w:p>
          <w:p w14:paraId="2D6AC1FC" w14:textId="54236277" w:rsidR="00E91AA1" w:rsidRDefault="00BB2F9A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>Knowledgeable</w:t>
            </w:r>
            <w:r w:rsidR="00EB692C">
              <w:t xml:space="preserve"> in Object Oriented Programming in PHP Frameworks</w:t>
            </w:r>
            <w:r w:rsidR="00A73BDD">
              <w:t>.</w:t>
            </w:r>
          </w:p>
          <w:p w14:paraId="059BD50E" w14:textId="262A4750" w:rsidR="001C0B9D" w:rsidRDefault="001C0B9D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 xml:space="preserve">Knowledgeable in </w:t>
            </w:r>
            <w:r>
              <w:t>Computer Troubleshooting</w:t>
            </w:r>
            <w:r w:rsidR="005220AA">
              <w:t>.</w:t>
            </w:r>
          </w:p>
          <w:p w14:paraId="3EFE8701" w14:textId="458DFB05" w:rsidR="0094208C" w:rsidRDefault="0094208C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 w:rsidRPr="007332A9">
              <w:t>Ability to maintain and improve existing system/project</w:t>
            </w:r>
            <w:r>
              <w:t>.</w:t>
            </w:r>
          </w:p>
          <w:p w14:paraId="4603AD20" w14:textId="76134588" w:rsidR="00E076E3" w:rsidRDefault="00E076E3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 w:rsidRPr="00E076E3">
              <w:t>Ability to adapt to any given situation</w:t>
            </w:r>
            <w:r w:rsidR="007D40DC">
              <w:t>.</w:t>
            </w:r>
          </w:p>
          <w:p w14:paraId="054F1298" w14:textId="46E29DDC" w:rsidR="00201189" w:rsidRDefault="003447F3" w:rsidP="00981019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>Can work and interact smoothly and effectively in a team-oriented environment.</w:t>
            </w:r>
          </w:p>
          <w:p w14:paraId="4B580E6F" w14:textId="260EF06D" w:rsidR="00D4010F" w:rsidRDefault="00CE1E25" w:rsidP="0094208C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>Able to work under pressure and with minimum supervision</w:t>
            </w:r>
            <w:r w:rsidR="00A73BDD">
              <w:t>.</w:t>
            </w:r>
          </w:p>
          <w:p w14:paraId="767C3ACA" w14:textId="040EF22B" w:rsidR="00263514" w:rsidRDefault="00FD179C" w:rsidP="00547B05">
            <w:pPr>
              <w:pStyle w:val="ListParagraph"/>
              <w:numPr>
                <w:ilvl w:val="0"/>
                <w:numId w:val="4"/>
              </w:numPr>
              <w:tabs>
                <w:tab w:val="left" w:pos="2687"/>
              </w:tabs>
              <w:spacing w:line="276" w:lineRule="auto"/>
            </w:pPr>
            <w:r>
              <w:t>Ability to maintain high quality and productivity throughout the project meeting the deadlines</w:t>
            </w:r>
            <w:r w:rsidR="00B02C3A">
              <w:t>.</w:t>
            </w:r>
          </w:p>
          <w:p w14:paraId="6AB14472" w14:textId="77777777" w:rsidR="00263514" w:rsidRDefault="00263514" w:rsidP="00263514">
            <w:pPr>
              <w:tabs>
                <w:tab w:val="left" w:pos="2687"/>
              </w:tabs>
            </w:pPr>
          </w:p>
          <w:p w14:paraId="7E47BFD3" w14:textId="77777777" w:rsidR="00E61FEB" w:rsidRPr="007E0B64" w:rsidRDefault="00E61FEB" w:rsidP="00E61FEB">
            <w:pPr>
              <w:tabs>
                <w:tab w:val="left" w:pos="2687"/>
              </w:tabs>
            </w:pPr>
          </w:p>
          <w:p w14:paraId="77320FA9" w14:textId="768C69CD" w:rsidR="006F4F0B" w:rsidRPr="007E0B64" w:rsidRDefault="00C33BF0" w:rsidP="00CE4B65">
            <w:pPr>
              <w:pStyle w:val="Heading1"/>
              <w:jc w:val="center"/>
              <w:outlineLvl w:val="0"/>
            </w:pPr>
            <w:r>
              <w:lastRenderedPageBreak/>
              <w:t>Additional Activities</w:t>
            </w:r>
          </w:p>
          <w:p w14:paraId="568FBFED" w14:textId="77777777" w:rsidR="006F4F0B" w:rsidRPr="007E0B64" w:rsidRDefault="006F4F0B" w:rsidP="006F4F0B">
            <w:pPr>
              <w:tabs>
                <w:tab w:val="left" w:pos="2687"/>
              </w:tabs>
            </w:pPr>
          </w:p>
          <w:p w14:paraId="1CD7A4B9" w14:textId="6DC379E0" w:rsidR="00D44519" w:rsidRDefault="00AA7096" w:rsidP="00CE4B65">
            <w:pPr>
              <w:tabs>
                <w:tab w:val="left" w:pos="2687"/>
              </w:tabs>
              <w:spacing w:after="240"/>
            </w:pPr>
            <w:r w:rsidRPr="00DC077D">
              <w:rPr>
                <w:b/>
              </w:rPr>
              <w:t>International Research Conference on IT Education</w:t>
            </w:r>
            <w:r w:rsidR="00DC077D" w:rsidRPr="00DC077D">
              <w:rPr>
                <w:b/>
              </w:rPr>
              <w:t xml:space="preserve"> 2017</w:t>
            </w:r>
            <w:r w:rsidR="00DC077D">
              <w:rPr>
                <w:b/>
              </w:rPr>
              <w:t xml:space="preserve">               </w:t>
            </w:r>
            <w:r w:rsidR="00DC077D">
              <w:t>Feb 2017</w:t>
            </w:r>
          </w:p>
          <w:p w14:paraId="31FC6050" w14:textId="235DEF62" w:rsidR="004123C3" w:rsidRDefault="004123C3" w:rsidP="00CE4B65">
            <w:pPr>
              <w:tabs>
                <w:tab w:val="left" w:pos="2687"/>
              </w:tabs>
              <w:spacing w:after="240"/>
            </w:pPr>
            <w:r>
              <w:t>Seminar Attendee</w:t>
            </w:r>
          </w:p>
          <w:p w14:paraId="666D7297" w14:textId="77777777" w:rsidR="004123C3" w:rsidRDefault="004123C3" w:rsidP="00CE4B65">
            <w:pPr>
              <w:tabs>
                <w:tab w:val="left" w:pos="2687"/>
              </w:tabs>
              <w:spacing w:after="240"/>
            </w:pPr>
            <w:r w:rsidRPr="004123C3">
              <w:rPr>
                <w:b/>
              </w:rPr>
              <w:t>Y4IT Research Summit</w:t>
            </w:r>
            <w:r>
              <w:rPr>
                <w:b/>
              </w:rPr>
              <w:t xml:space="preserve">                                                                     </w:t>
            </w:r>
            <w:r w:rsidRPr="004123C3">
              <w:t>March 2017</w:t>
            </w:r>
          </w:p>
          <w:p w14:paraId="362E05DC" w14:textId="00E9112F" w:rsidR="00867D17" w:rsidRDefault="00E95D0F" w:rsidP="00CE4B65">
            <w:pPr>
              <w:tabs>
                <w:tab w:val="left" w:pos="2687"/>
              </w:tabs>
              <w:spacing w:after="240"/>
            </w:pPr>
            <w:r>
              <w:t>Seminar Attendee</w:t>
            </w:r>
          </w:p>
          <w:p w14:paraId="5B4C05CE" w14:textId="77777777" w:rsidR="00684F47" w:rsidRDefault="0066328A" w:rsidP="00684F47">
            <w:pPr>
              <w:pStyle w:val="Heading1"/>
              <w:jc w:val="center"/>
              <w:outlineLvl w:val="0"/>
            </w:pPr>
            <w:r>
              <w:t>Personal Data</w:t>
            </w:r>
          </w:p>
          <w:p w14:paraId="5BD158AB" w14:textId="77777777" w:rsidR="00684F47" w:rsidRDefault="00684F47" w:rsidP="00684F47"/>
          <w:p w14:paraId="6449C1DF" w14:textId="29372752" w:rsidR="00F819A2" w:rsidRDefault="00F819A2" w:rsidP="00684F47">
            <w:r>
              <w:t>Date of Birth: Feb 20, 1999</w:t>
            </w:r>
            <w:r w:rsidR="00644732">
              <w:t xml:space="preserve">           Nationality: Filipino</w:t>
            </w:r>
          </w:p>
          <w:p w14:paraId="15DFDAAB" w14:textId="69D6E94D" w:rsidR="00644732" w:rsidRPr="00684F47" w:rsidRDefault="00644732" w:rsidP="00684F47">
            <w:r>
              <w:t xml:space="preserve">Gender: Male   </w:t>
            </w:r>
            <w:r w:rsidR="001F6EE9">
              <w:t xml:space="preserve">                             </w:t>
            </w:r>
            <w:r>
              <w:t>Height: 5’</w:t>
            </w:r>
            <w:proofErr w:type="gramStart"/>
            <w:r>
              <w:t>6</w:t>
            </w:r>
            <w:r w:rsidR="00023577">
              <w:t>”</w:t>
            </w:r>
            <w:r w:rsidR="000F4221">
              <w:t xml:space="preserve"> </w:t>
            </w:r>
            <w:r w:rsidR="00A93E35">
              <w:t xml:space="preserve">  </w:t>
            </w:r>
            <w:proofErr w:type="gramEnd"/>
            <w:r w:rsidR="00A93E35">
              <w:t xml:space="preserve">                 </w:t>
            </w:r>
            <w:r w:rsidR="000F4221">
              <w:t>Civil Status: Single</w:t>
            </w:r>
          </w:p>
        </w:tc>
      </w:tr>
    </w:tbl>
    <w:p w14:paraId="43577F3D" w14:textId="77777777" w:rsidR="005F0E66" w:rsidRDefault="005F0E66" w:rsidP="008C31D4">
      <w:pPr>
        <w:rPr>
          <w:sz w:val="2"/>
        </w:rPr>
      </w:pPr>
    </w:p>
    <w:p w14:paraId="187F1F82" w14:textId="75A625C3" w:rsidR="009A6D98" w:rsidRPr="007E0B64" w:rsidRDefault="009A6D98" w:rsidP="005F0E66"/>
    <w:sectPr w:rsidR="009A6D98" w:rsidRPr="007E0B64" w:rsidSect="0083590D">
      <w:headerReference w:type="first" r:id="rId12"/>
      <w:footerReference w:type="first" r:id="rId13"/>
      <w:pgSz w:w="12240" w:h="15840" w:code="1"/>
      <w:pgMar w:top="720" w:right="720" w:bottom="720" w:left="72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87F283" w14:textId="77777777" w:rsidR="00824974" w:rsidRDefault="00824974" w:rsidP="00DA661F">
      <w:pPr>
        <w:spacing w:after="0" w:line="240" w:lineRule="auto"/>
      </w:pPr>
      <w:r>
        <w:separator/>
      </w:r>
    </w:p>
  </w:endnote>
  <w:endnote w:type="continuationSeparator" w:id="0">
    <w:p w14:paraId="505CB81C" w14:textId="77777777" w:rsidR="00824974" w:rsidRDefault="00824974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070A0" w14:textId="77777777" w:rsidR="00E63706" w:rsidRPr="00104EF4" w:rsidRDefault="00E63706">
    <w:pPr>
      <w:pStyle w:val="Footer"/>
      <w:rPr>
        <w:vanish/>
      </w:rPr>
    </w:pPr>
    <w:r w:rsidRPr="00104EF4">
      <w:rPr>
        <w:rStyle w:val="tgc"/>
        <w:vanish/>
      </w:rPr>
      <w:t xml:space="preserve">© </w:t>
    </w:r>
    <w:r w:rsidRPr="00104EF4"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116E9" w14:textId="77777777" w:rsidR="00824974" w:rsidRDefault="00824974" w:rsidP="00DA661F">
      <w:pPr>
        <w:spacing w:after="0" w:line="240" w:lineRule="auto"/>
      </w:pPr>
      <w:r>
        <w:separator/>
      </w:r>
    </w:p>
  </w:footnote>
  <w:footnote w:type="continuationSeparator" w:id="0">
    <w:p w14:paraId="0BB618A6" w14:textId="77777777" w:rsidR="00824974" w:rsidRDefault="00824974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7F656" w14:textId="77777777" w:rsidR="00E63706" w:rsidRDefault="00E63706">
    <w:pPr>
      <w:pStyle w:val="Header"/>
    </w:pPr>
    <w:r>
      <w:rPr>
        <w:noProof/>
      </w:rPr>
      <w:pict w14:anchorId="63C9BCAE">
        <v:rect id="Rectangle 2" o:spid="_x0000_s2049" style="position:absolute;margin-left:-1.85pt;margin-top:7.5pt;width:168.05pt;height:288.9pt;z-index:-2516587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" fillcolor="#e7e6e6 [3214]" stroked="f" strokeweight="1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E275C"/>
    <w:multiLevelType w:val="hybridMultilevel"/>
    <w:tmpl w:val="57DE516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25ABC"/>
    <w:multiLevelType w:val="hybridMultilevel"/>
    <w:tmpl w:val="51EE7C0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32F60"/>
    <w:multiLevelType w:val="hybridMultilevel"/>
    <w:tmpl w:val="4E2C875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C4639"/>
    <w:multiLevelType w:val="hybridMultilevel"/>
    <w:tmpl w:val="9B5EED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DQ0NjAwMTM2sjRW0lEKTi0uzszPAykwqgUAm0hApCwAAAA="/>
  </w:docVars>
  <w:rsids>
    <w:rsidRoot w:val="004860CA"/>
    <w:rsid w:val="0000083D"/>
    <w:rsid w:val="000074FF"/>
    <w:rsid w:val="00013695"/>
    <w:rsid w:val="00014853"/>
    <w:rsid w:val="00023577"/>
    <w:rsid w:val="0003170D"/>
    <w:rsid w:val="0004152E"/>
    <w:rsid w:val="00060832"/>
    <w:rsid w:val="00065334"/>
    <w:rsid w:val="0008241C"/>
    <w:rsid w:val="000A3B0A"/>
    <w:rsid w:val="000C379F"/>
    <w:rsid w:val="000D3496"/>
    <w:rsid w:val="000D3D8F"/>
    <w:rsid w:val="000E22E4"/>
    <w:rsid w:val="000E453A"/>
    <w:rsid w:val="000F4221"/>
    <w:rsid w:val="00104EF4"/>
    <w:rsid w:val="001060A2"/>
    <w:rsid w:val="0012394F"/>
    <w:rsid w:val="00126445"/>
    <w:rsid w:val="0013378C"/>
    <w:rsid w:val="001343DA"/>
    <w:rsid w:val="00144F52"/>
    <w:rsid w:val="0015284D"/>
    <w:rsid w:val="00152E13"/>
    <w:rsid w:val="001629E7"/>
    <w:rsid w:val="00175BCC"/>
    <w:rsid w:val="00192F25"/>
    <w:rsid w:val="001A7332"/>
    <w:rsid w:val="001C0B9D"/>
    <w:rsid w:val="001C3E66"/>
    <w:rsid w:val="001C47A4"/>
    <w:rsid w:val="001C6B59"/>
    <w:rsid w:val="001E45C7"/>
    <w:rsid w:val="001E5E42"/>
    <w:rsid w:val="001F6EE9"/>
    <w:rsid w:val="002006DD"/>
    <w:rsid w:val="00200B9A"/>
    <w:rsid w:val="00201189"/>
    <w:rsid w:val="002012DC"/>
    <w:rsid w:val="00221DDC"/>
    <w:rsid w:val="0023736D"/>
    <w:rsid w:val="002447D4"/>
    <w:rsid w:val="00247864"/>
    <w:rsid w:val="00251225"/>
    <w:rsid w:val="00263514"/>
    <w:rsid w:val="002666EC"/>
    <w:rsid w:val="002817E0"/>
    <w:rsid w:val="002A0ACE"/>
    <w:rsid w:val="002B1AA5"/>
    <w:rsid w:val="002B24AB"/>
    <w:rsid w:val="002B3E2F"/>
    <w:rsid w:val="002B4903"/>
    <w:rsid w:val="002C19A0"/>
    <w:rsid w:val="002C47AF"/>
    <w:rsid w:val="002E6450"/>
    <w:rsid w:val="00306639"/>
    <w:rsid w:val="003321BD"/>
    <w:rsid w:val="00333633"/>
    <w:rsid w:val="00336DC6"/>
    <w:rsid w:val="003447F3"/>
    <w:rsid w:val="00356C2E"/>
    <w:rsid w:val="00364AF4"/>
    <w:rsid w:val="00372BEE"/>
    <w:rsid w:val="00372E9E"/>
    <w:rsid w:val="00373456"/>
    <w:rsid w:val="003919C7"/>
    <w:rsid w:val="003A1620"/>
    <w:rsid w:val="003A333B"/>
    <w:rsid w:val="003B1937"/>
    <w:rsid w:val="003B1E59"/>
    <w:rsid w:val="003B3035"/>
    <w:rsid w:val="003B3576"/>
    <w:rsid w:val="003B4344"/>
    <w:rsid w:val="003C101C"/>
    <w:rsid w:val="003D18BB"/>
    <w:rsid w:val="003D7943"/>
    <w:rsid w:val="003E29EC"/>
    <w:rsid w:val="003E7606"/>
    <w:rsid w:val="00400A2D"/>
    <w:rsid w:val="004123C3"/>
    <w:rsid w:val="00422F4C"/>
    <w:rsid w:val="00441171"/>
    <w:rsid w:val="00443376"/>
    <w:rsid w:val="00466093"/>
    <w:rsid w:val="00470DFD"/>
    <w:rsid w:val="00473E56"/>
    <w:rsid w:val="00477BD4"/>
    <w:rsid w:val="00481CCF"/>
    <w:rsid w:val="004860CA"/>
    <w:rsid w:val="004A4FB8"/>
    <w:rsid w:val="004B1F4C"/>
    <w:rsid w:val="004C3B0D"/>
    <w:rsid w:val="004E2D4B"/>
    <w:rsid w:val="004F3AD3"/>
    <w:rsid w:val="00500C6C"/>
    <w:rsid w:val="0050126B"/>
    <w:rsid w:val="005164CE"/>
    <w:rsid w:val="005220AA"/>
    <w:rsid w:val="00522B97"/>
    <w:rsid w:val="005327C4"/>
    <w:rsid w:val="005330B1"/>
    <w:rsid w:val="005444C6"/>
    <w:rsid w:val="005476F7"/>
    <w:rsid w:val="00547B05"/>
    <w:rsid w:val="00553202"/>
    <w:rsid w:val="00567424"/>
    <w:rsid w:val="0057386A"/>
    <w:rsid w:val="005872BB"/>
    <w:rsid w:val="00587685"/>
    <w:rsid w:val="005912CE"/>
    <w:rsid w:val="005B0168"/>
    <w:rsid w:val="005B0577"/>
    <w:rsid w:val="005C6BD4"/>
    <w:rsid w:val="005F0E66"/>
    <w:rsid w:val="005F1709"/>
    <w:rsid w:val="00611282"/>
    <w:rsid w:val="006173FB"/>
    <w:rsid w:val="0062653F"/>
    <w:rsid w:val="00644732"/>
    <w:rsid w:val="006451C5"/>
    <w:rsid w:val="006616DB"/>
    <w:rsid w:val="0066328A"/>
    <w:rsid w:val="00672D24"/>
    <w:rsid w:val="006734B7"/>
    <w:rsid w:val="00677752"/>
    <w:rsid w:val="00677B61"/>
    <w:rsid w:val="00682A58"/>
    <w:rsid w:val="00684F47"/>
    <w:rsid w:val="00696071"/>
    <w:rsid w:val="0069724B"/>
    <w:rsid w:val="006A34A8"/>
    <w:rsid w:val="006B4C0B"/>
    <w:rsid w:val="006B72A9"/>
    <w:rsid w:val="006C39B6"/>
    <w:rsid w:val="006F4F0B"/>
    <w:rsid w:val="007140F4"/>
    <w:rsid w:val="0072031B"/>
    <w:rsid w:val="00727426"/>
    <w:rsid w:val="007332A9"/>
    <w:rsid w:val="007427CC"/>
    <w:rsid w:val="00761BB3"/>
    <w:rsid w:val="00762693"/>
    <w:rsid w:val="00777F64"/>
    <w:rsid w:val="00783216"/>
    <w:rsid w:val="00784CEE"/>
    <w:rsid w:val="00792ABD"/>
    <w:rsid w:val="0079357B"/>
    <w:rsid w:val="007942B8"/>
    <w:rsid w:val="007A2053"/>
    <w:rsid w:val="007B6356"/>
    <w:rsid w:val="007D40DC"/>
    <w:rsid w:val="007E0B64"/>
    <w:rsid w:val="007E3158"/>
    <w:rsid w:val="007F0294"/>
    <w:rsid w:val="007F2EC0"/>
    <w:rsid w:val="007F729A"/>
    <w:rsid w:val="00824974"/>
    <w:rsid w:val="00835796"/>
    <w:rsid w:val="0083590D"/>
    <w:rsid w:val="00844B93"/>
    <w:rsid w:val="00860E5A"/>
    <w:rsid w:val="00867D17"/>
    <w:rsid w:val="00873C03"/>
    <w:rsid w:val="008852FA"/>
    <w:rsid w:val="008879E5"/>
    <w:rsid w:val="008A7967"/>
    <w:rsid w:val="008B01CA"/>
    <w:rsid w:val="008B2CB8"/>
    <w:rsid w:val="008B4DB6"/>
    <w:rsid w:val="008B50D1"/>
    <w:rsid w:val="008C31D4"/>
    <w:rsid w:val="008C523E"/>
    <w:rsid w:val="008C6BCB"/>
    <w:rsid w:val="008E3255"/>
    <w:rsid w:val="008F4D8B"/>
    <w:rsid w:val="00903CBE"/>
    <w:rsid w:val="0091713E"/>
    <w:rsid w:val="00934E2C"/>
    <w:rsid w:val="009367D5"/>
    <w:rsid w:val="0094208C"/>
    <w:rsid w:val="00942E95"/>
    <w:rsid w:val="009438FF"/>
    <w:rsid w:val="00951B1C"/>
    <w:rsid w:val="00953AE8"/>
    <w:rsid w:val="00981019"/>
    <w:rsid w:val="00982E03"/>
    <w:rsid w:val="009A6D98"/>
    <w:rsid w:val="009E44A4"/>
    <w:rsid w:val="00A21E9E"/>
    <w:rsid w:val="00A249B3"/>
    <w:rsid w:val="00A307C5"/>
    <w:rsid w:val="00A3151C"/>
    <w:rsid w:val="00A329A8"/>
    <w:rsid w:val="00A33709"/>
    <w:rsid w:val="00A3554C"/>
    <w:rsid w:val="00A724EB"/>
    <w:rsid w:val="00A737B1"/>
    <w:rsid w:val="00A73BDD"/>
    <w:rsid w:val="00A80FEF"/>
    <w:rsid w:val="00A90EF2"/>
    <w:rsid w:val="00A93E35"/>
    <w:rsid w:val="00AA1605"/>
    <w:rsid w:val="00AA7096"/>
    <w:rsid w:val="00AC0CA3"/>
    <w:rsid w:val="00AC7B48"/>
    <w:rsid w:val="00AD6E06"/>
    <w:rsid w:val="00AD7046"/>
    <w:rsid w:val="00AE086F"/>
    <w:rsid w:val="00AE12FA"/>
    <w:rsid w:val="00AE2845"/>
    <w:rsid w:val="00B02C3A"/>
    <w:rsid w:val="00B04178"/>
    <w:rsid w:val="00B10851"/>
    <w:rsid w:val="00B1096F"/>
    <w:rsid w:val="00B13974"/>
    <w:rsid w:val="00B31299"/>
    <w:rsid w:val="00B324F6"/>
    <w:rsid w:val="00B41058"/>
    <w:rsid w:val="00B81EC7"/>
    <w:rsid w:val="00B85991"/>
    <w:rsid w:val="00BA7A54"/>
    <w:rsid w:val="00BB1759"/>
    <w:rsid w:val="00BB2F9A"/>
    <w:rsid w:val="00BB5961"/>
    <w:rsid w:val="00BB74B9"/>
    <w:rsid w:val="00BB7A26"/>
    <w:rsid w:val="00BC2921"/>
    <w:rsid w:val="00BC5DBE"/>
    <w:rsid w:val="00BD1267"/>
    <w:rsid w:val="00BD49A7"/>
    <w:rsid w:val="00BE2DBC"/>
    <w:rsid w:val="00BE3F33"/>
    <w:rsid w:val="00C0467F"/>
    <w:rsid w:val="00C10021"/>
    <w:rsid w:val="00C10693"/>
    <w:rsid w:val="00C1588F"/>
    <w:rsid w:val="00C22972"/>
    <w:rsid w:val="00C33BF0"/>
    <w:rsid w:val="00C36951"/>
    <w:rsid w:val="00C470E3"/>
    <w:rsid w:val="00C65E44"/>
    <w:rsid w:val="00C72084"/>
    <w:rsid w:val="00C7459C"/>
    <w:rsid w:val="00C76579"/>
    <w:rsid w:val="00C857DF"/>
    <w:rsid w:val="00C90472"/>
    <w:rsid w:val="00CA1021"/>
    <w:rsid w:val="00CB295D"/>
    <w:rsid w:val="00CD12B1"/>
    <w:rsid w:val="00CD2AFF"/>
    <w:rsid w:val="00CD5678"/>
    <w:rsid w:val="00CE1E25"/>
    <w:rsid w:val="00CE4B65"/>
    <w:rsid w:val="00CE550A"/>
    <w:rsid w:val="00CF4A83"/>
    <w:rsid w:val="00D0430B"/>
    <w:rsid w:val="00D11B63"/>
    <w:rsid w:val="00D11E11"/>
    <w:rsid w:val="00D16339"/>
    <w:rsid w:val="00D1660E"/>
    <w:rsid w:val="00D22773"/>
    <w:rsid w:val="00D22BD2"/>
    <w:rsid w:val="00D33D58"/>
    <w:rsid w:val="00D4010F"/>
    <w:rsid w:val="00D44519"/>
    <w:rsid w:val="00D478D8"/>
    <w:rsid w:val="00D626F7"/>
    <w:rsid w:val="00D7220A"/>
    <w:rsid w:val="00D87E4A"/>
    <w:rsid w:val="00D9189B"/>
    <w:rsid w:val="00DA4707"/>
    <w:rsid w:val="00DA661F"/>
    <w:rsid w:val="00DB0C64"/>
    <w:rsid w:val="00DB2231"/>
    <w:rsid w:val="00DC077D"/>
    <w:rsid w:val="00DC5250"/>
    <w:rsid w:val="00DD1509"/>
    <w:rsid w:val="00DD4DB9"/>
    <w:rsid w:val="00DD6C32"/>
    <w:rsid w:val="00DD7F7B"/>
    <w:rsid w:val="00DE58F4"/>
    <w:rsid w:val="00DF05CE"/>
    <w:rsid w:val="00DF4299"/>
    <w:rsid w:val="00E0672D"/>
    <w:rsid w:val="00E076E3"/>
    <w:rsid w:val="00E132E7"/>
    <w:rsid w:val="00E20ED9"/>
    <w:rsid w:val="00E3143F"/>
    <w:rsid w:val="00E37124"/>
    <w:rsid w:val="00E536E7"/>
    <w:rsid w:val="00E61FEB"/>
    <w:rsid w:val="00E63706"/>
    <w:rsid w:val="00E65E63"/>
    <w:rsid w:val="00E706E6"/>
    <w:rsid w:val="00E91AA1"/>
    <w:rsid w:val="00E95D0F"/>
    <w:rsid w:val="00EA247B"/>
    <w:rsid w:val="00EB692C"/>
    <w:rsid w:val="00ED1385"/>
    <w:rsid w:val="00EE15FF"/>
    <w:rsid w:val="00EE7418"/>
    <w:rsid w:val="00F04A8D"/>
    <w:rsid w:val="00F10D1B"/>
    <w:rsid w:val="00F144DE"/>
    <w:rsid w:val="00F23791"/>
    <w:rsid w:val="00F24189"/>
    <w:rsid w:val="00F24574"/>
    <w:rsid w:val="00F266B6"/>
    <w:rsid w:val="00F46FAB"/>
    <w:rsid w:val="00F577FE"/>
    <w:rsid w:val="00F600DE"/>
    <w:rsid w:val="00F76EC9"/>
    <w:rsid w:val="00F77943"/>
    <w:rsid w:val="00F77EF0"/>
    <w:rsid w:val="00F819A2"/>
    <w:rsid w:val="00F86423"/>
    <w:rsid w:val="00F8720D"/>
    <w:rsid w:val="00F87CB8"/>
    <w:rsid w:val="00FA6F45"/>
    <w:rsid w:val="00FD179C"/>
    <w:rsid w:val="00FE6F9F"/>
    <w:rsid w:val="00FF20D2"/>
    <w:rsid w:val="00FF4D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C88D9C8"/>
  <w15:docId w15:val="{B3C95A36-54ED-4108-85B5-70F9AAECA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164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6F60D-43AF-4E8E-93DA-875490204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macayananjoselin@gmail.com</cp:lastModifiedBy>
  <cp:revision>299</cp:revision>
  <cp:lastPrinted>2014-03-27T11:06:00Z</cp:lastPrinted>
  <dcterms:created xsi:type="dcterms:W3CDTF">2018-03-16T06:13:00Z</dcterms:created>
  <dcterms:modified xsi:type="dcterms:W3CDTF">2020-02-09T09:54:00Z</dcterms:modified>
</cp:coreProperties>
</file>